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4" w:name="X7a508e22fef7c07422f56cffe801633fbec7795"/>
    <w:p>
      <w:pPr>
        <w:pStyle w:val="Heading1"/>
      </w:pPr>
      <w:r>
        <w:t xml:space="preserve">Cover Letter for Oceanographer Position in Spain Barcelona</w:t>
      </w:r>
    </w:p>
    <w:p>
      <w:pPr>
        <w:pStyle w:val="FirstParagraph"/>
      </w:pPr>
      <w:r>
        <w:t xml:space="preserve">Dear [Hiring Manager's Name],</w:t>
      </w:r>
    </w:p>
    <w:p>
      <w:pPr>
        <w:pStyle w:val="BodyText"/>
      </w:pPr>
      <w:r>
        <w:t xml:space="preserve">I am writing to express my enthusiastic interest in the Oceanographer position at [Institution/University Name] in Spain, Barcelona. As a dedicated marine scientist with over [X years] of experience in oceanographic research, I am eager to contribute my expertise in marine ecosystems, climate change mitigation, and sustainable coastal management to advance scientific understanding and environmental conservation efforts in this dynamic region. Barcelona’s unique position as a hub for Mediterranean oceanography, combined with its commitment to innovative marine research, makes it an ideal location for me to further my career and collaborate on impactful projects.</w:t>
      </w:r>
    </w:p>
    <w:bookmarkStart w:id="20" w:name="Xf11f55210b30cfa282f03db564fdd854afd9664"/>
    <w:p>
      <w:pPr>
        <w:pStyle w:val="Heading2"/>
      </w:pPr>
      <w:r>
        <w:t xml:space="preserve">A Passion for Oceanography in Spain Barcelona</w:t>
      </w:r>
    </w:p>
    <w:p>
      <w:pPr>
        <w:pStyle w:val="FirstParagraph"/>
      </w:pPr>
      <w:r>
        <w:t xml:space="preserve">My journey as an oceanographer began during my [degree] in Marine Biology at [University Name], where I developed a deep fascination with the intricate connections between marine life, ocean currents, and human activity. This passion has driven me to pursue advanced studies and hands-on research in diverse environments, including the coastal waters of Spain. Barcelona’s rich maritime heritage and its strategic location along the Mediterranean Sea provide an unparalleled opportunity to study both natural and anthropogenic influences on marine ecosystems.</w:t>
      </w:r>
    </w:p>
    <w:p>
      <w:pPr>
        <w:pStyle w:val="BodyText"/>
      </w:pPr>
      <w:r>
        <w:t xml:space="preserve">Spain Barcelona is not only a cultural and economic powerhouse but also a critical site for oceanographic research. The city’s proximity to the Balearic Islands, the Iberian Peninsula, and transboundary marine areas creates a unique laboratory for studying biodiversity hotspots, climate change impacts, and sustainable resource management. My work has always aligned with these goals, from analyzing microplastic accumulation in coastal zones to modeling ocean acidification trends that threaten marine habitats. I am particularly inspired by Barcelona’s initiatives to balance urban development with ecological preservation, such as the transformation of its coastline into a green space while maintaining scientific research facilities.</w:t>
      </w:r>
    </w:p>
    <w:bookmarkEnd w:id="20"/>
    <w:bookmarkStart w:id="21" w:name="professional-expertise-and-contributions"/>
    <w:p>
      <w:pPr>
        <w:pStyle w:val="Heading2"/>
      </w:pPr>
      <w:r>
        <w:t xml:space="preserve">Professional Expertise and Contributions</w:t>
      </w:r>
    </w:p>
    <w:p>
      <w:pPr>
        <w:pStyle w:val="FirstParagraph"/>
      </w:pPr>
      <w:r>
        <w:t xml:space="preserve">Throughout my career, I have focused on interdisciplinary approaches to oceanography, integrating data from satellite imagery, in-situ measurements, and community-based monitoring programs. My research has been published in peer-reviewed journals such as [Journal Names], where I have explored topics like the role of seagrass meadows in carbon sequestration and the impact of rising sea temperatures on fish migration patterns. These projects reflect my commitment to addressing global challenges through localized, actionable science.</w:t>
      </w:r>
    </w:p>
    <w:p>
      <w:pPr>
        <w:pStyle w:val="BodyText"/>
      </w:pPr>
      <w:r>
        <w:t xml:space="preserve">One of my most significant contributions was leading a collaborative study with [Institution/Organization Name] to assess the health of the Catalan coastline’s marine biodiversity. This project involved deploying autonomous sensors to monitor water quality and collaborating with local fishermen to gather data on species diversity. The findings were instrumental in shaping regional policies for marine protected areas, demonstrating how oceanographic research can directly inform environmental decision-making.</w:t>
      </w:r>
    </w:p>
    <w:p>
      <w:pPr>
        <w:pStyle w:val="BodyText"/>
      </w:pPr>
      <w:r>
        <w:t xml:space="preserve">In addition to my technical skills in data analysis and remote sensing, I bring a strong ability to communicate complex scientific concepts to diverse audiences. Whether presenting results at international conferences or engaging with local communities through outreach programs, I believe that effective science requires both rigorous methodology and meaningful dialogue. This aligns perfectly with the mission of [Institution/University Name], which values public engagement and interdisciplinary collaboration.</w:t>
      </w:r>
    </w:p>
    <w:bookmarkEnd w:id="21"/>
    <w:bookmarkStart w:id="22" w:name="why-spain-barcelona"/>
    <w:p>
      <w:pPr>
        <w:pStyle w:val="Heading2"/>
      </w:pPr>
      <w:r>
        <w:t xml:space="preserve">Why Spain Barcelona?</w:t>
      </w:r>
    </w:p>
    <w:p>
      <w:pPr>
        <w:pStyle w:val="FirstParagraph"/>
      </w:pPr>
      <w:r>
        <w:t xml:space="preserve">Barcelona’s vibrant academic community, cutting-edge research infrastructure, and commitment to sustainability make it an ideal setting for my work as an oceanographer. The city is home to prestigious institutions such as the [Institute Name], which conducts groundbreaking research on marine biotechnology and climate resilience. I am particularly drawn to the opportunity to collaborate with experts in oceanography, environmental policy, and marine engineering to address pressing issues like sea-level rise, pollution, and habitat degradation.</w:t>
      </w:r>
    </w:p>
    <w:p>
      <w:pPr>
        <w:pStyle w:val="BodyText"/>
      </w:pPr>
      <w:r>
        <w:t xml:space="preserve">Moreover, Spain’s national strategy for the blue economy emphasizes innovation in renewable energy from ocean resources and the protection of marine ecosystems. As an oceanographer with a focus on sustainable practices, I am eager to contribute to initiatives that balance economic growth with environmental stewardship. Barcelona’s role as a gateway between Europe and the Mediterranean further highlights its importance in global marine research networks, offering opportunities for international partnerships and knowledge exchange.</w:t>
      </w:r>
    </w:p>
    <w:bookmarkEnd w:id="22"/>
    <w:bookmarkStart w:id="23" w:name="conclusion"/>
    <w:p>
      <w:pPr>
        <w:pStyle w:val="Heading2"/>
      </w:pPr>
      <w:r>
        <w:t xml:space="preserve">Conclusion</w:t>
      </w:r>
    </w:p>
    <w:p>
      <w:pPr>
        <w:pStyle w:val="FirstParagraph"/>
      </w:pPr>
      <w:r>
        <w:t xml:space="preserve">In summary, my academic background, professional experience, and dedication to oceanographic research make me a strong candidate for the Oceanographer position in Spain Barcelona. I am confident that my skills in marine science, data-driven analysis, and community engagement will enable me to contribute meaningfully to [Institution/University Name]’s mission of advancing scientific understanding and environmental sustainability. I would be honored to bring my expertise to this dynamic city and work alongside a team of passionate researchers to address the challenges facing our oceans.</w:t>
      </w:r>
    </w:p>
    <w:p>
      <w:pPr>
        <w:pStyle w:val="BodyText"/>
      </w:pPr>
      <w:r>
        <w:t xml:space="preserve">Thank you for considering my application. I look forward to the opportunity to discuss how my background and vision align with the goals of your organizat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Spain Barcelona</dc:title>
  <dc:creator/>
  <dc:language>en</dc:language>
  <cp:keywords/>
  <dcterms:created xsi:type="dcterms:W3CDTF">2026-07-21T02:27:30Z</dcterms:created>
  <dcterms:modified xsi:type="dcterms:W3CDTF">2026-07-21T02:27:30Z</dcterms:modified>
</cp:coreProperties>
</file>

<file path=docProps/custom.xml><?xml version="1.0" encoding="utf-8"?>
<Properties xmlns="http://schemas.openxmlformats.org/officeDocument/2006/custom-properties" xmlns:vt="http://schemas.openxmlformats.org/officeDocument/2006/docPropsVTypes"/>
</file>